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634AABC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42ACDE04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cience, </w:t>
            </w:r>
            <w:r w:rsidR="005812B9">
              <w:rPr>
                <w:rFonts w:ascii="Garamond" w:hAnsi="Garamond" w:cstheme="minorHAnsi"/>
                <w:sz w:val="20"/>
                <w:szCs w:val="20"/>
                <w:lang w:val="en-US"/>
              </w:rPr>
              <w:t>Toronto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7B370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E622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963ED" w:rsidRPr="00A963ED" w:rsidRDefault="00A963ED" w:rsidP="00A963ED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E6228" w:rsidRDefault="00EE6228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E622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E6228" w:rsidRDefault="00A963E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B4782" w14:paraId="13D0D0CD" w14:textId="77777777" w:rsidTr="00CB79BE">
        <w:tc>
          <w:tcPr>
            <w:tcW w:w="9781" w:type="dxa"/>
          </w:tcPr>
          <w:p w14:paraId="7AC39C70" w14:textId="793707CD" w:rsidR="003B4782" w:rsidRDefault="003B4782" w:rsidP="00CB79BE">
            <w:pPr>
              <w:ind w:right="-1670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.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vio Joseph </w:t>
            </w:r>
            <w:proofErr w:type="spellStart"/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>Benher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Pair</w:t>
            </w:r>
            <w:proofErr w:type="spellEnd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Default="003B4782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CB79BE">
        <w:tc>
          <w:tcPr>
            <w:tcW w:w="9781" w:type="dxa"/>
          </w:tcPr>
          <w:p w14:paraId="43B72E68" w14:textId="6D0F566A" w:rsidR="00CF6026" w:rsidRDefault="00CF6026" w:rsidP="00CB79BE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CB79BE">
        <w:tc>
          <w:tcPr>
            <w:tcW w:w="9781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29171704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11D3A9F4" w14:textId="77777777" w:rsidTr="00583E8E">
        <w:trPr>
          <w:trHeight w:val="254"/>
        </w:trPr>
        <w:tc>
          <w:tcPr>
            <w:tcW w:w="9498" w:type="dxa"/>
          </w:tcPr>
          <w:p w14:paraId="6B886F5D" w14:textId="15425C06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yedmohammadmehdi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iharikande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edi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nsolicited Review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C253F50" w14:textId="4917759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6BFADBEB" w14:textId="361C0C88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F032A2" w:rsidRDefault="00622322" w:rsidP="0062232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41F5B" w:rsidRPr="00141F5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patial Team Formation Using Graph Neural Network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5E6D21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5E6D21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3889AFD8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3EF6AF3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AB0420">
        <w:trPr>
          <w:trHeight w:val="65"/>
        </w:trPr>
        <w:tc>
          <w:tcPr>
            <w:tcW w:w="9270" w:type="dxa"/>
          </w:tcPr>
          <w:p w14:paraId="74FA0EB4" w14:textId="4A43786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</w:t>
            </w:r>
            <w:proofErr w:type="gramStart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rver</w:t>
            </w:r>
            <w:proofErr w:type="gramEnd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108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63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AB0420">
        <w:trPr>
          <w:trHeight w:val="65"/>
        </w:trPr>
        <w:tc>
          <w:tcPr>
            <w:tcW w:w="9270" w:type="dxa"/>
          </w:tcPr>
          <w:p w14:paraId="32482408" w14:textId="16AF6883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108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63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20088E7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65ED1066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21B3476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F4A7DED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1CA06B7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AB0420">
        <w:trPr>
          <w:trHeight w:val="65"/>
        </w:trPr>
        <w:tc>
          <w:tcPr>
            <w:tcW w:w="9270" w:type="dxa"/>
          </w:tcPr>
          <w:p w14:paraId="336A84DA" w14:textId="2787866E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108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57165E1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32BC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raphWords</w:t>
            </w:r>
            <w:proofErr w:type="spellEnd"/>
            <w:r w:rsidRPr="00832BC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1080" w:type="dxa"/>
          </w:tcPr>
          <w:p w14:paraId="32F12A00" w14:textId="7D32CB37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4497596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</w:t>
            </w:r>
          </w:p>
        </w:tc>
      </w:tr>
      <w:tr w:rsidR="000C4E6B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B12C3C2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603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1080" w:type="dxa"/>
          </w:tcPr>
          <w:p w14:paraId="6CC80DC8" w14:textId="5D676A7A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9ECCDA8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0C4E6B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414FA4F4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utoEncoder</w:t>
            </w:r>
            <w:proofErr w:type="spellEnd"/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nd Transformer6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rote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del</w:t>
            </w:r>
          </w:p>
        </w:tc>
        <w:tc>
          <w:tcPr>
            <w:tcW w:w="1080" w:type="dxa"/>
          </w:tcPr>
          <w:p w14:paraId="0A989078" w14:textId="77777777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75C0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0C4E6B" w:rsidRPr="00CA0709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0C4E6B" w:rsidRPr="00CA0709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0C4E6B" w:rsidRPr="00CA0709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0C4E6B" w:rsidRPr="00CA0709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B0639" w14:textId="77777777" w:rsidR="00946A57" w:rsidRDefault="00946A57" w:rsidP="00962F84">
      <w:r>
        <w:separator/>
      </w:r>
    </w:p>
  </w:endnote>
  <w:endnote w:type="continuationSeparator" w:id="0">
    <w:p w14:paraId="43835D25" w14:textId="77777777" w:rsidR="00946A57" w:rsidRDefault="00946A57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5AFE7" w14:textId="77777777" w:rsidR="00946A57" w:rsidRDefault="00946A57" w:rsidP="00962F84">
      <w:r>
        <w:separator/>
      </w:r>
    </w:p>
  </w:footnote>
  <w:footnote w:type="continuationSeparator" w:id="0">
    <w:p w14:paraId="296A577B" w14:textId="77777777" w:rsidR="00946A57" w:rsidRDefault="00946A57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273BE243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1921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322"/>
    <w:rsid w:val="00622E74"/>
    <w:rsid w:val="0062771B"/>
    <w:rsid w:val="006317F9"/>
    <w:rsid w:val="00632BBB"/>
    <w:rsid w:val="00634383"/>
    <w:rsid w:val="006347FC"/>
    <w:rsid w:val="00643DF3"/>
    <w:rsid w:val="0064493F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301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23F0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4113</Words>
  <Characters>23446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75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22</cp:revision>
  <cp:lastPrinted>2023-10-25T08:31:00Z</cp:lastPrinted>
  <dcterms:created xsi:type="dcterms:W3CDTF">2023-10-25T08:29:00Z</dcterms:created>
  <dcterms:modified xsi:type="dcterms:W3CDTF">2023-11-08T07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